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5D20" w:rsidRPr="001D5D20" w:rsidRDefault="001D5D20" w:rsidP="0035657F">
      <w:pPr>
        <w:ind w:firstLine="3402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 w:rsidR="002F0719">
        <w:rPr>
          <w:b/>
          <w:szCs w:val="20"/>
          <w:lang w:val="es-AR" w:eastAsia="es-ES"/>
        </w:rPr>
        <w:t xml:space="preserve">  CDCIC-041/24</w:t>
      </w:r>
    </w:p>
    <w:p w:rsidR="001D5D20" w:rsidRPr="001D5D20" w:rsidRDefault="001D5D20" w:rsidP="0035657F">
      <w:pPr>
        <w:ind w:firstLine="3402"/>
        <w:jc w:val="right"/>
        <w:rPr>
          <w:b/>
          <w:szCs w:val="20"/>
          <w:lang w:val="es-AR" w:eastAsia="es-ES"/>
        </w:rPr>
      </w:pPr>
    </w:p>
    <w:p w:rsidR="001D5D20" w:rsidRPr="001D5D20" w:rsidRDefault="007966B2" w:rsidP="0035657F">
      <w:pPr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Corresponde</w:t>
      </w:r>
      <w:r w:rsidR="00425D8B">
        <w:rPr>
          <w:b/>
          <w:szCs w:val="20"/>
          <w:lang w:val="es-AR" w:eastAsia="es-ES"/>
        </w:rPr>
        <w:t xml:space="preserve"> al Expe. N° 0757</w:t>
      </w:r>
      <w:r w:rsidR="008D6EC2">
        <w:rPr>
          <w:b/>
          <w:szCs w:val="20"/>
          <w:lang w:val="es-AR" w:eastAsia="es-ES"/>
        </w:rPr>
        <w:t>/23</w:t>
      </w:r>
    </w:p>
    <w:p w:rsidR="001D5D20" w:rsidRPr="001D5D20" w:rsidRDefault="001D5D20" w:rsidP="0035657F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1D5D20" w:rsidRPr="001D5D20" w:rsidRDefault="001D5D20" w:rsidP="0035657F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 xml:space="preserve">BAHIA BLANCA, </w:t>
      </w:r>
    </w:p>
    <w:p w:rsidR="0035657F" w:rsidRDefault="0035657F" w:rsidP="0035657F">
      <w:pPr>
        <w:tabs>
          <w:tab w:val="left" w:pos="5670"/>
        </w:tabs>
        <w:ind w:firstLine="3402"/>
        <w:rPr>
          <w:b/>
          <w:bCs/>
          <w:szCs w:val="20"/>
          <w:lang w:val="es-AR" w:eastAsia="es-ES"/>
        </w:rPr>
      </w:pPr>
    </w:p>
    <w:p w:rsidR="0035657F" w:rsidRDefault="0035657F" w:rsidP="001D5D20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:rsidR="001D5D20" w:rsidRPr="001D5D20" w:rsidRDefault="001D5D20" w:rsidP="001D5D20">
      <w:pPr>
        <w:tabs>
          <w:tab w:val="left" w:pos="5670"/>
        </w:tabs>
        <w:rPr>
          <w:b/>
          <w:szCs w:val="20"/>
          <w:lang w:val="es-AR" w:eastAsia="es-ES"/>
        </w:rPr>
      </w:pPr>
    </w:p>
    <w:p w:rsidR="001D5D20" w:rsidRPr="001D5D20" w:rsidRDefault="001D5D20" w:rsidP="001D5D20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 w:rsidRPr="001D5D20">
        <w:rPr>
          <w:b/>
          <w:i/>
          <w:color w:val="000000"/>
          <w:szCs w:val="20"/>
          <w:lang w:val="es-AR" w:eastAsia="es-ES"/>
        </w:rPr>
        <w:t xml:space="preserve">Arquitectura de Computadoras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:rsidR="001D5D20" w:rsidRPr="001D5D20" w:rsidRDefault="001D5D20" w:rsidP="001D5D20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:rsidR="001D5D20" w:rsidRPr="001D5D20" w:rsidRDefault="001D5D20" w:rsidP="001D5D20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BF64FB" w:rsidRPr="00F15701" w:rsidRDefault="00BF64FB" w:rsidP="00BF64FB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BF64FB" w:rsidRPr="00F15701" w:rsidRDefault="00BF64FB" w:rsidP="00BF64FB">
      <w:pPr>
        <w:spacing w:line="260" w:lineRule="exact"/>
        <w:ind w:right="-29"/>
        <w:jc w:val="both"/>
        <w:rPr>
          <w:lang w:val="es-AR"/>
        </w:rPr>
      </w:pPr>
    </w:p>
    <w:p w:rsidR="002F6062" w:rsidRPr="00D87362" w:rsidRDefault="002F6062" w:rsidP="002F6062">
      <w:pPr>
        <w:ind w:firstLine="851"/>
        <w:jc w:val="both"/>
        <w:rPr>
          <w:snapToGrid w:val="0"/>
          <w:color w:val="000000"/>
          <w:lang w:val="es-ES" w:eastAsia="es-ES"/>
        </w:rPr>
      </w:pPr>
      <w:r w:rsidRPr="00D87362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:rsidR="002F6062" w:rsidRPr="00D87362" w:rsidRDefault="002F6062" w:rsidP="002F6062">
      <w:pPr>
        <w:jc w:val="both"/>
        <w:rPr>
          <w:snapToGrid w:val="0"/>
          <w:lang w:val="es-AR" w:eastAsia="es-AR"/>
        </w:rPr>
      </w:pPr>
    </w:p>
    <w:p w:rsidR="002F6062" w:rsidRPr="00D87362" w:rsidRDefault="002F6062" w:rsidP="002F6062">
      <w:pPr>
        <w:ind w:firstLine="851"/>
        <w:jc w:val="both"/>
        <w:rPr>
          <w:snapToGrid w:val="0"/>
          <w:lang w:val="es-ES_tradnl" w:eastAsia="es-ES"/>
        </w:rPr>
      </w:pPr>
      <w:r w:rsidRPr="00D87362">
        <w:rPr>
          <w:snapToGrid w:val="0"/>
          <w:lang w:val="es-AR" w:eastAsia="es-ES"/>
        </w:rPr>
        <w:t xml:space="preserve"> Que la Comisión de Ad Hoc designada para intervenir en el llamado a inscripción propuso la designa</w:t>
      </w:r>
      <w:r>
        <w:rPr>
          <w:snapToGrid w:val="0"/>
          <w:lang w:val="es-AR" w:eastAsia="es-ES"/>
        </w:rPr>
        <w:t>ción del Sr. Ignacio Dingevan</w:t>
      </w:r>
      <w:bookmarkStart w:id="0" w:name="_GoBack"/>
      <w:bookmarkEnd w:id="0"/>
      <w:r w:rsidRPr="00D87362">
        <w:rPr>
          <w:snapToGrid w:val="0"/>
          <w:lang w:val="es-AR" w:eastAsia="es-ES"/>
        </w:rPr>
        <w:t xml:space="preserve"> pa</w:t>
      </w:r>
      <w:r>
        <w:rPr>
          <w:snapToGrid w:val="0"/>
          <w:lang w:val="es-AR" w:eastAsia="es-ES"/>
        </w:rPr>
        <w:t>ra cumplir funciones de Ayudante</w:t>
      </w:r>
      <w:r w:rsidRPr="00D87362">
        <w:rPr>
          <w:snapToGrid w:val="0"/>
          <w:lang w:val="es-AR" w:eastAsia="es-ES"/>
        </w:rPr>
        <w:t xml:space="preserve"> en </w:t>
      </w:r>
      <w:r>
        <w:rPr>
          <w:snapToGrid w:val="0"/>
          <w:szCs w:val="20"/>
          <w:lang w:val="es-ES_tradnl" w:eastAsia="es-ES"/>
        </w:rPr>
        <w:t>la asignatura Arquitectura de Computadoras</w:t>
      </w:r>
      <w:r w:rsidRPr="00D87362">
        <w:rPr>
          <w:snapToGrid w:val="0"/>
          <w:lang w:val="es-ES_tradnl" w:eastAsia="es-ES"/>
        </w:rPr>
        <w:t xml:space="preserve">; </w:t>
      </w:r>
    </w:p>
    <w:p w:rsidR="002F0719" w:rsidRPr="002F0719" w:rsidRDefault="002F0719" w:rsidP="002F0719">
      <w:pPr>
        <w:jc w:val="both"/>
        <w:rPr>
          <w:lang w:val="es-AR" w:eastAsia="es-AR"/>
        </w:rPr>
      </w:pPr>
    </w:p>
    <w:p w:rsidR="002F0719" w:rsidRPr="002F0719" w:rsidRDefault="002F0719" w:rsidP="002F0719">
      <w:pPr>
        <w:ind w:firstLine="851"/>
        <w:jc w:val="both"/>
        <w:rPr>
          <w:lang w:val="es-AR" w:eastAsia="es-ES"/>
        </w:rPr>
      </w:pPr>
      <w:r w:rsidRPr="002F0719">
        <w:rPr>
          <w:lang w:val="es-AR" w:eastAsia="es-ES"/>
        </w:rPr>
        <w:t>Que por resolución CSU-1</w:t>
      </w:r>
      <w:r>
        <w:rPr>
          <w:lang w:val="es-AR" w:eastAsia="es-ES"/>
        </w:rPr>
        <w:t>094</w:t>
      </w:r>
      <w:r w:rsidRPr="002F0719">
        <w:rPr>
          <w:lang w:val="es-AR" w:eastAsia="es-ES"/>
        </w:rPr>
        <w:t>/23 se crearon los cargos para cubrir temporariamente las demandas decentes que requieran el dictado de las carreras de la UNS durante el ejercicio 2024</w:t>
      </w:r>
      <w:r w:rsidRPr="002F0719">
        <w:rPr>
          <w:lang w:val="es-ES_tradnl" w:eastAsia="es-ES"/>
        </w:rPr>
        <w:t xml:space="preserve">; </w:t>
      </w:r>
    </w:p>
    <w:p w:rsidR="001D5D20" w:rsidRPr="001D5D20" w:rsidRDefault="001D5D20" w:rsidP="001D5D20">
      <w:pPr>
        <w:ind w:firstLine="851"/>
        <w:jc w:val="both"/>
        <w:rPr>
          <w:bCs/>
          <w:lang w:val="es-AR" w:eastAsia="es-AR"/>
        </w:rPr>
      </w:pPr>
    </w:p>
    <w:p w:rsidR="001D5D20" w:rsidRPr="001D5D20" w:rsidRDefault="001D5D20" w:rsidP="001D5D20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 xml:space="preserve">Que el Consejo Departamental aprobó </w:t>
      </w:r>
      <w:r w:rsidR="008D6EC2">
        <w:rPr>
          <w:rFonts w:eastAsia="Arial"/>
          <w:lang w:val="es-AR" w:eastAsia="es-AR"/>
        </w:rPr>
        <w:t xml:space="preserve">por unanimidad, </w:t>
      </w:r>
      <w:r w:rsidRPr="001D5D20">
        <w:rPr>
          <w:rFonts w:eastAsia="Arial"/>
          <w:lang w:val="es-AR" w:eastAsia="es-AR"/>
        </w:rPr>
        <w:t>en su re</w:t>
      </w:r>
      <w:r w:rsidR="004A7191">
        <w:rPr>
          <w:rFonts w:eastAsia="Arial"/>
          <w:lang w:val="es-AR" w:eastAsia="es-AR"/>
        </w:rPr>
        <w:t xml:space="preserve">unión </w:t>
      </w:r>
      <w:r w:rsidR="002F0719">
        <w:rPr>
          <w:rFonts w:eastAsia="Arial"/>
          <w:lang w:val="es-AR" w:eastAsia="es-AR"/>
        </w:rPr>
        <w:t>extraordinaria de fecha 27</w:t>
      </w:r>
      <w:r w:rsidR="00D575A1">
        <w:rPr>
          <w:rFonts w:eastAsia="Arial"/>
          <w:lang w:val="es-AR" w:eastAsia="es-AR"/>
        </w:rPr>
        <w:t xml:space="preserve"> de </w:t>
      </w:r>
      <w:r w:rsidR="002F0719">
        <w:rPr>
          <w:rFonts w:eastAsia="Arial"/>
          <w:lang w:val="es-AR" w:eastAsia="es-AR"/>
        </w:rPr>
        <w:t>febrero de 2024</w:t>
      </w:r>
      <w:r w:rsidR="008D6EC2">
        <w:rPr>
          <w:rFonts w:eastAsia="Arial"/>
          <w:lang w:val="es-AR" w:eastAsia="es-AR"/>
        </w:rPr>
        <w:t>,</w:t>
      </w:r>
      <w:r w:rsidRPr="001D5D20">
        <w:rPr>
          <w:rFonts w:eastAsia="Arial"/>
          <w:lang w:val="es-AR" w:eastAsia="es-AR"/>
        </w:rPr>
        <w:t xml:space="preserve"> dicha contratación;</w:t>
      </w:r>
    </w:p>
    <w:p w:rsidR="001D5D20" w:rsidRPr="001D5D20" w:rsidRDefault="001D5D20" w:rsidP="001D5D2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D5D20" w:rsidRPr="001D5D20" w:rsidRDefault="001D5D20" w:rsidP="001D5D20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:rsidR="001D5D20" w:rsidRPr="001D5D20" w:rsidRDefault="001D5D20" w:rsidP="001D5D20">
      <w:pPr>
        <w:rPr>
          <w:sz w:val="20"/>
          <w:szCs w:val="20"/>
          <w:lang w:val="es-ES" w:eastAsia="es-ES"/>
        </w:rPr>
      </w:pPr>
    </w:p>
    <w:p w:rsidR="001D5D20" w:rsidRPr="00D575A1" w:rsidRDefault="001D5D20" w:rsidP="00D575A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D5D20" w:rsidRPr="001D5D20" w:rsidRDefault="001D5D20" w:rsidP="001D5D20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:rsidR="001D5D20" w:rsidRPr="001D5D20" w:rsidRDefault="001D5D20" w:rsidP="001D5D20">
      <w:pPr>
        <w:jc w:val="both"/>
        <w:rPr>
          <w:szCs w:val="20"/>
          <w:lang w:val="pt-B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 w:rsidR="008D6EC2">
        <w:rPr>
          <w:b/>
          <w:bCs/>
          <w:szCs w:val="20"/>
          <w:lang w:val="es-AR" w:eastAsia="es-ES"/>
        </w:rPr>
        <w:t>Señor Juan Ignacio DINGEVAN</w:t>
      </w:r>
      <w:r w:rsidR="002F0719">
        <w:rPr>
          <w:b/>
          <w:bCs/>
          <w:szCs w:val="20"/>
          <w:lang w:val="es-ES_tradnl" w:eastAsia="es-ES"/>
        </w:rPr>
        <w:t xml:space="preserve"> (Leg. 16098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>p</w:t>
      </w:r>
      <w:r w:rsidR="008D6EC2">
        <w:rPr>
          <w:color w:val="000000"/>
          <w:szCs w:val="20"/>
          <w:lang w:val="es-AR" w:eastAsia="es-ES"/>
        </w:rPr>
        <w:t>ara cumplir funciones de Auxiliar</w:t>
      </w:r>
      <w:r w:rsidRPr="001D5D20">
        <w:rPr>
          <w:color w:val="000000"/>
          <w:szCs w:val="20"/>
          <w:lang w:val="es-AR" w:eastAsia="es-ES"/>
        </w:rPr>
        <w:t xml:space="preserve">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>, en el Departamento de Ciencias e Ingeniería de la Comput</w:t>
      </w:r>
      <w:r w:rsidR="002F0719">
        <w:rPr>
          <w:color w:val="000000"/>
          <w:szCs w:val="20"/>
          <w:lang w:val="es-AR" w:eastAsia="es-ES"/>
        </w:rPr>
        <w:t xml:space="preserve">ación, a partir del 11 de marzo </w:t>
      </w:r>
      <w:r w:rsidR="00B311B3">
        <w:rPr>
          <w:color w:val="000000"/>
          <w:szCs w:val="20"/>
          <w:lang w:val="es-AR" w:eastAsia="es-ES"/>
        </w:rPr>
        <w:t xml:space="preserve">y hasta </w:t>
      </w:r>
      <w:r w:rsidR="002F0719">
        <w:rPr>
          <w:color w:val="000000"/>
          <w:szCs w:val="20"/>
          <w:lang w:val="es-AR" w:eastAsia="es-ES"/>
        </w:rPr>
        <w:t>el 30 de junio de 2024</w:t>
      </w:r>
      <w:r w:rsidRPr="001D5D20">
        <w:rPr>
          <w:color w:val="000000"/>
          <w:szCs w:val="20"/>
          <w:lang w:val="es-AR" w:eastAsia="es-ES"/>
        </w:rPr>
        <w:t>.-</w:t>
      </w: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091DC8" w:rsidRDefault="00091DC8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B311B3" w:rsidRPr="001D5D20" w:rsidRDefault="00B311B3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1D5D20" w:rsidRPr="001D5D20" w:rsidRDefault="002F0719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>///CDCIC-041/24</w:t>
      </w: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</w:t>
      </w:r>
      <w:r w:rsidR="008D6EC2">
        <w:rPr>
          <w:szCs w:val="20"/>
          <w:lang w:val="es-ES_tradnl" w:eastAsia="es-ES"/>
        </w:rPr>
        <w:t>cargo de Ayudante de Docencia “B”</w:t>
      </w:r>
      <w:r w:rsidRPr="001D5D20">
        <w:rPr>
          <w:szCs w:val="20"/>
          <w:lang w:val="es-ES_tradnl" w:eastAsia="es-ES"/>
        </w:rPr>
        <w:t>.-</w:t>
      </w: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2F0719" w:rsidRPr="002F0719" w:rsidRDefault="002F0719" w:rsidP="002F0719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gentes de la resolución CSU-1094/23.-</w:t>
      </w:r>
    </w:p>
    <w:p w:rsidR="002F0719" w:rsidRPr="002F0719" w:rsidRDefault="002F0719" w:rsidP="002F071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F0719" w:rsidRPr="002F0719" w:rsidRDefault="002F0719" w:rsidP="002F071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930023" w:rsidRPr="00C83571" w:rsidRDefault="00930023" w:rsidP="00F64373">
      <w:pPr>
        <w:rPr>
          <w:lang w:val="es-AR"/>
        </w:rPr>
      </w:pPr>
    </w:p>
    <w:sectPr w:rsidR="00930023" w:rsidRPr="00C83571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1975" w:rsidRDefault="00B21975">
      <w:r>
        <w:separator/>
      </w:r>
    </w:p>
  </w:endnote>
  <w:endnote w:type="continuationSeparator" w:id="0">
    <w:p w:rsidR="00B21975" w:rsidRDefault="00B219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1975" w:rsidRDefault="00B21975">
      <w:r>
        <w:separator/>
      </w:r>
    </w:p>
  </w:footnote>
  <w:footnote w:type="continuationSeparator" w:id="0">
    <w:p w:rsidR="00B21975" w:rsidRDefault="00B219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657F" w:rsidRDefault="0035657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91DC8"/>
    <w:rsid w:val="000B1D7A"/>
    <w:rsid w:val="001C46FB"/>
    <w:rsid w:val="001D5D20"/>
    <w:rsid w:val="00207857"/>
    <w:rsid w:val="00213AEA"/>
    <w:rsid w:val="00214603"/>
    <w:rsid w:val="002225C1"/>
    <w:rsid w:val="002F0719"/>
    <w:rsid w:val="002F6062"/>
    <w:rsid w:val="0035657F"/>
    <w:rsid w:val="00384819"/>
    <w:rsid w:val="00387856"/>
    <w:rsid w:val="00400C49"/>
    <w:rsid w:val="00425D8B"/>
    <w:rsid w:val="00440707"/>
    <w:rsid w:val="00445B1D"/>
    <w:rsid w:val="004A7191"/>
    <w:rsid w:val="004F4851"/>
    <w:rsid w:val="00590DF0"/>
    <w:rsid w:val="00592D10"/>
    <w:rsid w:val="005E5CDE"/>
    <w:rsid w:val="0064585F"/>
    <w:rsid w:val="00694E0B"/>
    <w:rsid w:val="006970EA"/>
    <w:rsid w:val="007966B2"/>
    <w:rsid w:val="00833557"/>
    <w:rsid w:val="008D6EC2"/>
    <w:rsid w:val="008F11B6"/>
    <w:rsid w:val="00901D4B"/>
    <w:rsid w:val="00930023"/>
    <w:rsid w:val="009B35B4"/>
    <w:rsid w:val="009B6934"/>
    <w:rsid w:val="009F65A8"/>
    <w:rsid w:val="00A0242F"/>
    <w:rsid w:val="00A7534D"/>
    <w:rsid w:val="00AC49BB"/>
    <w:rsid w:val="00B21975"/>
    <w:rsid w:val="00B311B3"/>
    <w:rsid w:val="00B32EF7"/>
    <w:rsid w:val="00B46F24"/>
    <w:rsid w:val="00B4758E"/>
    <w:rsid w:val="00B944F0"/>
    <w:rsid w:val="00BF4536"/>
    <w:rsid w:val="00BF64FB"/>
    <w:rsid w:val="00C3182E"/>
    <w:rsid w:val="00C83571"/>
    <w:rsid w:val="00CC6AE7"/>
    <w:rsid w:val="00CE136A"/>
    <w:rsid w:val="00D14B77"/>
    <w:rsid w:val="00D21FDF"/>
    <w:rsid w:val="00D33B1F"/>
    <w:rsid w:val="00D4386A"/>
    <w:rsid w:val="00D575A1"/>
    <w:rsid w:val="00E12C47"/>
    <w:rsid w:val="00E70B6E"/>
    <w:rsid w:val="00EC1810"/>
    <w:rsid w:val="00EE0C5E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B0A37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35657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14</Words>
  <Characters>1731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2</cp:revision>
  <cp:lastPrinted>2011-10-13T19:07:00Z</cp:lastPrinted>
  <dcterms:created xsi:type="dcterms:W3CDTF">2021-04-07T15:44:00Z</dcterms:created>
  <dcterms:modified xsi:type="dcterms:W3CDTF">2024-03-07T16:36:00Z</dcterms:modified>
</cp:coreProperties>
</file>